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839EED2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B16F2">
        <w:rPr>
          <w:rFonts w:ascii="Monotype Corsiva" w:hAnsi="Monotype Corsiva"/>
          <w:b/>
          <w:bCs/>
          <w:sz w:val="40"/>
          <w:szCs w:val="40"/>
          <w:u w:val="single"/>
        </w:rPr>
        <w:t xml:space="preserve">Feb </w:t>
      </w:r>
      <w:r w:rsidR="00992350">
        <w:rPr>
          <w:rFonts w:ascii="Monotype Corsiva" w:hAnsi="Monotype Corsiva"/>
          <w:b/>
          <w:bCs/>
          <w:sz w:val="40"/>
          <w:szCs w:val="40"/>
          <w:u w:val="single"/>
        </w:rPr>
        <w:t>10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B16F2">
        <w:rPr>
          <w:rFonts w:ascii="Monotype Corsiva" w:hAnsi="Monotype Corsiva"/>
          <w:b/>
          <w:bCs/>
          <w:sz w:val="40"/>
          <w:szCs w:val="40"/>
          <w:u w:val="single"/>
        </w:rPr>
        <w:t xml:space="preserve">Feb </w:t>
      </w:r>
      <w:r w:rsidR="00992350">
        <w:rPr>
          <w:rFonts w:ascii="Monotype Corsiva" w:hAnsi="Monotype Corsiva"/>
          <w:b/>
          <w:bCs/>
          <w:sz w:val="40"/>
          <w:szCs w:val="40"/>
          <w:u w:val="single"/>
        </w:rPr>
        <w:t>14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928317B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CB16F2">
        <w:rPr>
          <w:u w:val="single"/>
        </w:rPr>
        <w:t>_</w:t>
      </w:r>
      <w:r w:rsidR="00CB16F2" w:rsidRPr="00CB16F2">
        <w:rPr>
          <w:u w:val="single"/>
        </w:rPr>
        <w:t>Pre-</w:t>
      </w:r>
      <w:r w:rsidR="00B407D0" w:rsidRPr="00CB16F2">
        <w:rPr>
          <w:u w:val="single"/>
        </w:rPr>
        <w:t xml:space="preserve">AP </w:t>
      </w:r>
      <w:r w:rsidR="00296524" w:rsidRPr="00CB16F2">
        <w:rPr>
          <w:u w:val="single"/>
        </w:rPr>
        <w:t>World History</w:t>
      </w:r>
      <w:r w:rsidR="0580DA54" w:rsidRPr="00CB16F2">
        <w:rPr>
          <w:u w:val="single"/>
        </w:rPr>
        <w:t>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FE3FEC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FE3FEC" w:rsidRPr="006D32FE" w:rsidRDefault="00FE3FEC" w:rsidP="00FE3FE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BA729" w14:textId="77777777" w:rsidR="00F05293" w:rsidRPr="00093BE0" w:rsidRDefault="00F05293" w:rsidP="00F0529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Research Paper </w:t>
            </w:r>
          </w:p>
          <w:p w14:paraId="117AEF87" w14:textId="77777777" w:rsidR="00FE3FEC" w:rsidRPr="0093297D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3443D873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FEB55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>Latin American Revolutions and Nationalism</w:t>
            </w:r>
          </w:p>
          <w:p w14:paraId="2923FA37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 xml:space="preserve">Age of Revolution </w:t>
            </w:r>
          </w:p>
          <w:p w14:paraId="7A03C3D9" w14:textId="7C83AF7B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7DCE1" w14:textId="77777777" w:rsidR="006C44D4" w:rsidRPr="006C44D4" w:rsidRDefault="006C44D4" w:rsidP="006C44D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C44D4">
              <w:rPr>
                <w:b/>
                <w:bCs/>
                <w:color w:val="000000" w:themeColor="text1"/>
                <w:sz w:val="20"/>
                <w:szCs w:val="20"/>
              </w:rPr>
              <w:t>Answering a DBQ</w:t>
            </w:r>
          </w:p>
          <w:p w14:paraId="0A4154BF" w14:textId="77777777" w:rsidR="006C44D4" w:rsidRPr="006C44D4" w:rsidRDefault="006C44D4" w:rsidP="006C44D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075CCEED" w:rsidR="00FE3FEC" w:rsidRPr="00B407D0" w:rsidRDefault="006C44D4" w:rsidP="006C44D4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6C44D4">
              <w:rPr>
                <w:b/>
                <w:bCs/>
                <w:color w:val="000000" w:themeColor="text1"/>
                <w:sz w:val="20"/>
                <w:szCs w:val="20"/>
              </w:rPr>
              <w:t>Industrial Revolu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9982" w14:textId="416C71E7" w:rsidR="00FE3FEC" w:rsidRPr="00FE3FEC" w:rsidRDefault="006C44D4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Review </w:t>
            </w:r>
          </w:p>
          <w:p w14:paraId="0E0FF77B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1595E8B4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4BD7B" w14:textId="1FB7DA36" w:rsidR="00FE3FEC" w:rsidRPr="00EC21BC" w:rsidRDefault="006C44D4" w:rsidP="00FE3FEC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ssessment </w:t>
            </w:r>
          </w:p>
          <w:p w14:paraId="1F65DC65" w14:textId="77777777" w:rsidR="00FE3FEC" w:rsidRPr="00EC21BC" w:rsidRDefault="00FE3FEC" w:rsidP="00FE3FEC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72C27EE" w14:textId="3A894272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C21BC">
              <w:rPr>
                <w:b/>
                <w:bCs/>
                <w:sz w:val="20"/>
                <w:szCs w:val="20"/>
              </w:rPr>
              <w:t xml:space="preserve">Revolutions </w:t>
            </w:r>
          </w:p>
        </w:tc>
      </w:tr>
      <w:tr w:rsidR="00FE3FEC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FE3FEC" w:rsidRPr="006D32FE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FE3FEC" w:rsidRPr="006D32FE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2B1FF" w14:textId="77777777" w:rsidR="00FE3FEC" w:rsidRPr="00B407D0" w:rsidRDefault="00FE3FEC" w:rsidP="00FE3FE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5BA0D33F" w14:textId="1DDD8C60" w:rsidR="00FE3FEC" w:rsidRPr="00B407D0" w:rsidRDefault="00FE3FEC" w:rsidP="00FE3FE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1B70C1">
              <w:rPr>
                <w:b/>
                <w:bCs/>
                <w:color w:val="000000"/>
                <w:sz w:val="20"/>
                <w:szCs w:val="20"/>
              </w:rPr>
              <w:t>I can examine the relative impact of the Enlightenment, imperial rivalry, and social polarization on the outbreak of revolutions</w:t>
            </w:r>
          </w:p>
        </w:tc>
      </w:tr>
      <w:tr w:rsidR="00FE3FEC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FE3FEC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FE3FEC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FE3FEC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FE3FEC" w:rsidRPr="002E64B6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FE3FEC" w:rsidRPr="006D32FE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FE3FEC" w:rsidRPr="002E64B6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FE3FEC" w:rsidRPr="006D32FE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FE3FEC" w:rsidRPr="006D32FE" w:rsidRDefault="00FE3FEC" w:rsidP="00FE3FE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FE3FEC" w:rsidRPr="006D32FE" w:rsidRDefault="00FE3FEC" w:rsidP="00FE3FEC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68F15" w14:textId="77777777" w:rsidR="00F05293" w:rsidRPr="00F05293" w:rsidRDefault="00F05293" w:rsidP="00F05293">
            <w:pPr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F05293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write </w:t>
            </w:r>
            <w:r w:rsidRPr="00F05293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a well-structured body for my research paper for my chosen topic by analyzing evidence, organizing my ideas, and supporting my thesis with specific details from historical documents.</w:t>
            </w:r>
          </w:p>
          <w:p w14:paraId="01D8BB28" w14:textId="3DF99AE6" w:rsidR="00FE3FEC" w:rsidRPr="00953705" w:rsidRDefault="00FE3FEC" w:rsidP="00FE3F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FFB35" w14:textId="77777777" w:rsidR="00FE3FEC" w:rsidRPr="00EF59E3" w:rsidRDefault="00FE3FEC" w:rsidP="00FE3FEC">
            <w:pPr>
              <w:widowControl w:val="0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F59E3">
              <w:rPr>
                <w:b/>
                <w:bCs/>
                <w:i/>
                <w:iCs/>
                <w:color w:val="000000"/>
                <w:sz w:val="20"/>
                <w:szCs w:val="20"/>
              </w:rPr>
              <w:t xml:space="preserve">I can analyze </w:t>
            </w:r>
            <w:r w:rsidRPr="00EF59E3">
              <w:rPr>
                <w:i/>
                <w:iCs/>
                <w:color w:val="000000"/>
                <w:sz w:val="20"/>
                <w:szCs w:val="20"/>
              </w:rPr>
              <w:t>how nationalism shaped the Latin American independence movements</w:t>
            </w:r>
            <w:r w:rsidRPr="00EF59E3">
              <w:rPr>
                <w:b/>
                <w:bCs/>
                <w:color w:val="000000"/>
                <w:sz w:val="20"/>
                <w:szCs w:val="20"/>
              </w:rPr>
              <w:t>.</w:t>
            </w:r>
          </w:p>
          <w:p w14:paraId="2EDCF9AA" w14:textId="1400B517" w:rsidR="00FE3FEC" w:rsidRPr="00953705" w:rsidRDefault="00FE3FEC" w:rsidP="00FE3F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04E3E69" w:rsidR="00FE3FEC" w:rsidRPr="00B407D0" w:rsidRDefault="006C44D4" w:rsidP="00FE3FEC">
            <w:pPr>
              <w:rPr>
                <w:sz w:val="20"/>
                <w:szCs w:val="20"/>
              </w:rPr>
            </w:pPr>
            <w:r w:rsidRPr="006C44D4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analyze </w:t>
            </w:r>
            <w:r w:rsidRPr="006C44D4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a DBQ prompt, interpret historical documents, and organize my ideas to write a well-structured essay. I can craft a strong thesis, provide historical context, and use evidence effectively to support my arguments while applying DBQ writing strategies to meet all the requirement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454AEDBD" w:rsidR="00FE3FEC" w:rsidRPr="00B407D0" w:rsidRDefault="00FE3FEC" w:rsidP="00FE3FEC">
            <w:pPr>
              <w:rPr>
                <w:sz w:val="20"/>
                <w:szCs w:val="20"/>
              </w:rPr>
            </w:pP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7447F9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the Enlightenment, imperial rivalry, and social polarization each played a role in causing revolutions and decide which had the biggest impact."</w:t>
            </w: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5D0F5DDF" w:rsidR="00FE3FEC" w:rsidRPr="00B407D0" w:rsidRDefault="00FE3FEC" w:rsidP="00FE3FEC">
            <w:pPr>
              <w:rPr>
                <w:sz w:val="20"/>
                <w:szCs w:val="20"/>
              </w:rPr>
            </w:pP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7447F9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the Enlightenment, imperial rivalry, and social polarization each played a role in causing revolutions and decide which had the biggest impact."</w:t>
            </w: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FE3FEC" w:rsidRPr="006D32FE" w14:paraId="2757AE08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28100" w14:textId="77777777" w:rsidR="00FE3FEC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BE333" w14:textId="77777777" w:rsidR="00FE3FEC" w:rsidRPr="00CB16F2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1D474" w14:textId="3F2B3610" w:rsidR="00FE3FEC" w:rsidRPr="0093297D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  <w:p w14:paraId="35B7DB4B" w14:textId="77777777" w:rsidR="00FE3FEC" w:rsidRPr="00B407D0" w:rsidRDefault="00FE3FEC" w:rsidP="00FE3FE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495D3" w14:textId="77777777" w:rsidR="00FE3FEC" w:rsidRPr="0093297D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4A7BA" w14:textId="77777777" w:rsidR="00FE3FEC" w:rsidRPr="007447F9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36FE0" w14:textId="77777777" w:rsidR="00FE3FEC" w:rsidRPr="007447F9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C21BC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EC21BC" w:rsidRPr="006D32FE" w:rsidRDefault="00EC21BC" w:rsidP="00EC21BC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EC21BC" w:rsidRPr="006D32FE" w:rsidRDefault="00EC21BC" w:rsidP="00EC21BC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16D12D9D" w:rsidR="00EC21BC" w:rsidRPr="00EC21BC" w:rsidRDefault="00EC21BC" w:rsidP="00F05293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9D7D0" w14:textId="77777777" w:rsidR="00FE3FEC" w:rsidRPr="00FE3FEC" w:rsidRDefault="00FE3FEC" w:rsidP="00FE3FEC">
            <w:pPr>
              <w:widowControl w:val="0"/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FE3FEC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>Contextualization</w:t>
            </w:r>
          </w:p>
          <w:p w14:paraId="33192B1E" w14:textId="77777777" w:rsidR="00FE3FEC" w:rsidRPr="00FE3FEC" w:rsidRDefault="00FE3FEC" w:rsidP="00FE3FEC">
            <w:pPr>
              <w:widowControl w:val="0"/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FE3FEC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Consider the impact of nationalism with this prompt:  </w:t>
            </w:r>
          </w:p>
          <w:p w14:paraId="6797EE98" w14:textId="77777777" w:rsidR="00FE3FEC" w:rsidRPr="00FE3FEC" w:rsidRDefault="00FE3FEC" w:rsidP="00FE3FEC">
            <w:pPr>
              <w:widowControl w:val="0"/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FE3FEC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- In what ways do you think nationalism influenced the independence movements in Latin America? Write a few sentences discussing how national identity might have motivated individuals to fight for independence.</w:t>
            </w:r>
          </w:p>
          <w:p w14:paraId="6FDCD71F" w14:textId="40712F8C" w:rsidR="0093297D" w:rsidRPr="00FE3FEC" w:rsidRDefault="0093297D" w:rsidP="009329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FE3FEC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  <w:p w14:paraId="4B27540D" w14:textId="77777777" w:rsidR="00EC21BC" w:rsidRPr="00681636" w:rsidRDefault="00EC21BC" w:rsidP="00EC21BC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AF8B585" w14:textId="1E919DFB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4864FA3" w:rsidR="00EC21BC" w:rsidRPr="005D514D" w:rsidRDefault="006C44D4" w:rsidP="00EC21BC">
            <w:pPr>
              <w:widowControl w:val="0"/>
              <w:rPr>
                <w:sz w:val="20"/>
                <w:szCs w:val="20"/>
              </w:rPr>
            </w:pPr>
            <w:r w:rsidRPr="006C44D4">
              <w:rPr>
                <w:rFonts w:eastAsia="Arial"/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>What do you find most challenging about writing DBQ essays?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F7561" w14:textId="337C6373" w:rsidR="00FE3FEC" w:rsidRPr="00FE3FEC" w:rsidRDefault="00FE3FEC" w:rsidP="00FE3FE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E3FEC"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gamified review.  </w:t>
            </w:r>
          </w:p>
          <w:p w14:paraId="5AE8A5D0" w14:textId="5476F276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B4806" w14:textId="741CF962" w:rsidR="00EC21BC" w:rsidRPr="00EC21BC" w:rsidRDefault="007447F9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gamified review.  </w:t>
            </w:r>
          </w:p>
          <w:p w14:paraId="2A2DFE45" w14:textId="6698632E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EC21BC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C21BC" w:rsidRDefault="00EC21BC" w:rsidP="00EC21B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C21BC" w:rsidRPr="00B916E7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C21BC" w:rsidRPr="006D32FE" w:rsidRDefault="00EC21BC" w:rsidP="00EC21BC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EC21BC" w:rsidRPr="00B407D0" w:rsidRDefault="00EC21BC" w:rsidP="00EC21BC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</w:p>
          <w:p w14:paraId="739E54AE" w14:textId="61A44889" w:rsidR="00EC21BC" w:rsidRPr="00B407D0" w:rsidRDefault="00EC21BC" w:rsidP="00EC21BC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E2D7F" w14:textId="3E5937BF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- </w:t>
            </w:r>
            <w:r w:rsidRPr="00EC21BC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EC21BC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4B443DE6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14077574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We Do: 10 minutes </w:t>
            </w:r>
          </w:p>
          <w:p w14:paraId="7D318EE5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>You Do: 15 minutes Closure: 5 minutes</w:t>
            </w:r>
          </w:p>
          <w:p w14:paraId="69F374F9" w14:textId="7143EA63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60189BE3" w14:textId="7FA3F274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</w:tr>
      <w:tr w:rsidR="00EC21BC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BF6B6" w14:textId="77777777" w:rsidR="00F05293" w:rsidRPr="00F05293" w:rsidRDefault="00F05293" w:rsidP="00F0529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05293">
              <w:rPr>
                <w:b/>
                <w:bCs/>
                <w:sz w:val="20"/>
                <w:szCs w:val="20"/>
              </w:rPr>
              <w:t xml:space="preserve">Lecture: </w:t>
            </w:r>
          </w:p>
          <w:p w14:paraId="62347869" w14:textId="77777777" w:rsidR="00F05293" w:rsidRPr="00F05293" w:rsidRDefault="00F05293" w:rsidP="00F05293">
            <w:pPr>
              <w:widowControl w:val="0"/>
              <w:rPr>
                <w:sz w:val="20"/>
                <w:szCs w:val="20"/>
              </w:rPr>
            </w:pPr>
            <w:r w:rsidRPr="00F05293">
              <w:rPr>
                <w:b/>
                <w:bCs/>
                <w:sz w:val="20"/>
                <w:szCs w:val="20"/>
              </w:rPr>
              <w:t xml:space="preserve"> </w:t>
            </w:r>
            <w:r w:rsidRPr="00F05293">
              <w:rPr>
                <w:sz w:val="20"/>
                <w:szCs w:val="20"/>
              </w:rPr>
              <w:t xml:space="preserve">Review the requirements of the assignment and best strategies. </w:t>
            </w:r>
            <w:r w:rsidRPr="00F05293">
              <w:rPr>
                <w:i/>
                <w:iCs/>
                <w:sz w:val="20"/>
                <w:szCs w:val="20"/>
              </w:rPr>
              <w:t xml:space="preserve"> </w:t>
            </w:r>
          </w:p>
          <w:p w14:paraId="5A6F2E9F" w14:textId="527E1517" w:rsidR="00EC21BC" w:rsidRPr="006D32FE" w:rsidRDefault="00EC21BC" w:rsidP="00EC21B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9706E" w14:textId="77777777" w:rsidR="007F4DBE" w:rsidRPr="007F4DBE" w:rsidRDefault="007F4DBE" w:rsidP="007F4DBE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7F4DB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 Outline: </w:t>
            </w:r>
          </w:p>
          <w:p w14:paraId="487B16BC" w14:textId="77777777" w:rsidR="007F4DBE" w:rsidRPr="007F4DBE" w:rsidRDefault="007F4DBE" w:rsidP="007F4DBE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7F4DB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  - Causes: Creole discontent, Enlightenment ideas, social hierarchy</w:t>
            </w:r>
          </w:p>
          <w:p w14:paraId="3523FDFE" w14:textId="77777777" w:rsidR="007F4DBE" w:rsidRPr="007F4DBE" w:rsidRDefault="007F4DBE" w:rsidP="007F4DBE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7F4DB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  - Key events: Independence movements led by figures like Simón Bolívar</w:t>
            </w:r>
          </w:p>
          <w:p w14:paraId="40D3CEFE" w14:textId="77777777" w:rsidR="007F4DBE" w:rsidRPr="007F4DBE" w:rsidRDefault="007F4DBE" w:rsidP="007F4DBE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7F4DB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  - Effects: Fragmentation and unification of regions</w:t>
            </w:r>
          </w:p>
          <w:p w14:paraId="765C823E" w14:textId="3DCF8DB8" w:rsidR="00EC21BC" w:rsidRPr="00E67E77" w:rsidRDefault="00EC21BC" w:rsidP="00EC21B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E9505" w14:textId="77777777" w:rsidR="006C44D4" w:rsidRPr="006C44D4" w:rsidRDefault="006C44D4" w:rsidP="006C44D4">
            <w:pPr>
              <w:pStyle w:val="paragraph"/>
              <w:rPr>
                <w:rFonts w:cs="Segoe UI"/>
                <w:b/>
                <w:bCs/>
                <w:sz w:val="20"/>
                <w:szCs w:val="20"/>
              </w:rPr>
            </w:pPr>
            <w:r w:rsidRPr="006C44D4">
              <w:rPr>
                <w:rFonts w:cs="Segoe UI"/>
                <w:b/>
                <w:bCs/>
                <w:sz w:val="20"/>
                <w:szCs w:val="20"/>
              </w:rPr>
              <w:t xml:space="preserve">Lecture:  </w:t>
            </w:r>
          </w:p>
          <w:p w14:paraId="31A7B1AA" w14:textId="77777777" w:rsidR="006C44D4" w:rsidRPr="006C44D4" w:rsidRDefault="006C44D4" w:rsidP="006C44D4">
            <w:pPr>
              <w:pStyle w:val="paragraph"/>
              <w:rPr>
                <w:rFonts w:cs="Segoe UI"/>
                <w:b/>
                <w:bCs/>
                <w:sz w:val="20"/>
                <w:szCs w:val="20"/>
              </w:rPr>
            </w:pPr>
          </w:p>
          <w:p w14:paraId="0957A03A" w14:textId="77777777" w:rsidR="006C44D4" w:rsidRPr="006C44D4" w:rsidRDefault="006C44D4" w:rsidP="006C44D4">
            <w:pPr>
              <w:pStyle w:val="paragraph"/>
              <w:rPr>
                <w:rFonts w:cs="Segoe UI"/>
                <w:b/>
                <w:bCs/>
                <w:sz w:val="20"/>
                <w:szCs w:val="20"/>
              </w:rPr>
            </w:pPr>
            <w:r w:rsidRPr="006C44D4">
              <w:rPr>
                <w:rFonts w:cs="Segoe UI"/>
                <w:b/>
                <w:bCs/>
                <w:sz w:val="20"/>
                <w:szCs w:val="20"/>
              </w:rPr>
              <w:t xml:space="preserve">Title:  </w:t>
            </w:r>
            <w:r w:rsidRPr="006C44D4">
              <w:rPr>
                <w:rFonts w:cs="Segoe UI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6C44D4">
              <w:rPr>
                <w:rFonts w:cs="Segoe UI"/>
                <w:b/>
                <w:bCs/>
                <w:sz w:val="20"/>
                <w:szCs w:val="20"/>
              </w:rPr>
              <w:t>Mastering the DBQ</w:t>
            </w:r>
          </w:p>
          <w:p w14:paraId="21F63247" w14:textId="65C7E8F4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55FD87B9" w14:textId="37DA067A" w:rsidR="00EC21BC" w:rsidRPr="00E67E77" w:rsidRDefault="00EC21BC" w:rsidP="00EC21B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C33ED" w14:textId="77777777" w:rsidR="006C44D4" w:rsidRPr="006C44D4" w:rsidRDefault="006C44D4" w:rsidP="006C44D4">
            <w:pPr>
              <w:pStyle w:val="paragraph"/>
              <w:textAlignment w:val="baseline"/>
              <w:rPr>
                <w:rFonts w:cs="Segoe UI"/>
                <w:b/>
                <w:bCs/>
                <w:sz w:val="20"/>
                <w:szCs w:val="20"/>
              </w:rPr>
            </w:pPr>
            <w:r w:rsidRPr="006C44D4">
              <w:rPr>
                <w:rFonts w:cs="Segoe UI"/>
                <w:b/>
                <w:bCs/>
                <w:sz w:val="20"/>
                <w:szCs w:val="20"/>
              </w:rPr>
              <w:t xml:space="preserve">Complete gamified review.  </w:t>
            </w:r>
          </w:p>
          <w:p w14:paraId="36E88508" w14:textId="77777777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7A4CA024" w14:textId="5EC049ED" w:rsidR="00EC21BC" w:rsidRPr="006D32FE" w:rsidRDefault="00EC21BC" w:rsidP="00EC21B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81938" w14:textId="77777777" w:rsidR="006C44D4" w:rsidRPr="006C44D4" w:rsidRDefault="006C44D4" w:rsidP="006C44D4">
            <w:pPr>
              <w:widowControl w:val="0"/>
              <w:rPr>
                <w:rFonts w:cs="Segoe UI"/>
                <w:b/>
                <w:bCs/>
                <w:sz w:val="20"/>
                <w:szCs w:val="20"/>
              </w:rPr>
            </w:pPr>
            <w:r w:rsidRPr="006C44D4">
              <w:rPr>
                <w:rFonts w:cs="Segoe UI"/>
                <w:b/>
                <w:bCs/>
                <w:sz w:val="20"/>
                <w:szCs w:val="20"/>
              </w:rPr>
              <w:t xml:space="preserve">Complete gamified review.  </w:t>
            </w:r>
          </w:p>
          <w:p w14:paraId="4FAF0F33" w14:textId="29730F13" w:rsidR="00EC21BC" w:rsidRPr="00EC21BC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7C28306B" w14:textId="59027C38" w:rsidR="00EC21BC" w:rsidRPr="00681636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2CD685F6" w14:textId="77777777" w:rsidR="00EC21BC" w:rsidRPr="00681636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68A88068" w14:textId="7B6487AF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C21BC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F926A" w14:textId="77777777" w:rsidR="00EC21BC" w:rsidRPr="00462D44" w:rsidRDefault="00EC21BC" w:rsidP="00EC21BC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64EBCE5" w14:textId="77777777" w:rsidR="00F05293" w:rsidRPr="00F05293" w:rsidRDefault="00F05293" w:rsidP="00F0529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05293">
              <w:rPr>
                <w:b/>
                <w:bCs/>
                <w:sz w:val="20"/>
                <w:szCs w:val="20"/>
              </w:rPr>
              <w:t xml:space="preserve">Field questions from students. </w:t>
            </w:r>
          </w:p>
          <w:p w14:paraId="00AB9063" w14:textId="444280A9" w:rsidR="00EC21BC" w:rsidRPr="00953705" w:rsidRDefault="00EC21BC" w:rsidP="00EC21B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9726E" w14:textId="68F41E4C" w:rsidR="00EC21BC" w:rsidRPr="00462D44" w:rsidRDefault="00EC21BC" w:rsidP="00EC21BC">
            <w:pPr>
              <w:pStyle w:val="paragraph"/>
              <w:ind w:left="75"/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b/>
                <w:bCs/>
                <w:sz w:val="20"/>
                <w:szCs w:val="20"/>
              </w:rPr>
              <w:t xml:space="preserve">Work in pairs to answer the SAQ following the TEA protocol on paper.   </w:t>
            </w:r>
          </w:p>
          <w:p w14:paraId="50CED0AC" w14:textId="1C2EA376" w:rsidR="00EC21BC" w:rsidRPr="006D32FE" w:rsidRDefault="00EC21BC" w:rsidP="00EC21B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FA208" w14:textId="77777777" w:rsidR="006C44D4" w:rsidRPr="006C44D4" w:rsidRDefault="006C44D4" w:rsidP="006C44D4">
            <w:pPr>
              <w:rPr>
                <w:sz w:val="20"/>
                <w:szCs w:val="20"/>
              </w:rPr>
            </w:pPr>
            <w:r w:rsidRPr="006C44D4">
              <w:rPr>
                <w:b/>
                <w:bCs/>
                <w:sz w:val="20"/>
                <w:szCs w:val="20"/>
              </w:rPr>
              <w:t xml:space="preserve">Analyze the prompt and sources of DBQ.  </w:t>
            </w:r>
          </w:p>
          <w:p w14:paraId="292844DB" w14:textId="5EDE3FBA" w:rsidR="00EC21BC" w:rsidRPr="00681636" w:rsidRDefault="00EC21BC" w:rsidP="00EC21BC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98D2E86" w:rsidR="00EC21BC" w:rsidRPr="007447F9" w:rsidRDefault="00FE3FEC" w:rsidP="00EC21BC">
            <w:pPr>
              <w:rPr>
                <w:sz w:val="20"/>
                <w:szCs w:val="20"/>
              </w:rPr>
            </w:pPr>
            <w:r w:rsidRPr="00FE3FEC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amified review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D08A8BE" w:rsidR="00EC21BC" w:rsidRPr="006D32FE" w:rsidRDefault="006C44D4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C44D4">
              <w:rPr>
                <w:rFonts w:ascii="Cambria" w:hAnsi="Cambria"/>
                <w:b/>
                <w:bCs/>
                <w:sz w:val="20"/>
                <w:szCs w:val="20"/>
              </w:rPr>
              <w:t>Gamified review</w:t>
            </w:r>
          </w:p>
        </w:tc>
      </w:tr>
      <w:tr w:rsidR="0093297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3297D" w:rsidRPr="006D32FE" w:rsidRDefault="0093297D" w:rsidP="009329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3297D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3297D" w:rsidRPr="006D32FE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3297D" w:rsidRPr="00906657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3297D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03355" w14:textId="77777777" w:rsidR="00F05293" w:rsidRPr="00F05293" w:rsidRDefault="00F05293" w:rsidP="00F05293">
            <w:pPr>
              <w:widowControl w:val="0"/>
              <w:rPr>
                <w:sz w:val="20"/>
                <w:szCs w:val="20"/>
              </w:rPr>
            </w:pPr>
            <w:r w:rsidRPr="00F05293">
              <w:rPr>
                <w:b/>
                <w:bCs/>
                <w:sz w:val="20"/>
                <w:szCs w:val="20"/>
              </w:rPr>
              <w:t xml:space="preserve">The students will work independently </w:t>
            </w:r>
            <w:r w:rsidRPr="00F05293">
              <w:rPr>
                <w:sz w:val="20"/>
                <w:szCs w:val="20"/>
              </w:rPr>
              <w:t xml:space="preserve">on the body of their paper using their thesis statements and supporting documents and evidence.  </w:t>
            </w:r>
          </w:p>
          <w:p w14:paraId="44E3582B" w14:textId="20E18CB8" w:rsidR="0093297D" w:rsidRPr="00953705" w:rsidRDefault="0093297D" w:rsidP="009329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13ACB" w14:textId="05230DB9" w:rsidR="007F4DBE" w:rsidRPr="007F4DBE" w:rsidRDefault="007F4DBE" w:rsidP="007F4DBE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7F4DBE">
              <w:rPr>
                <w:b/>
                <w:bCs/>
                <w:sz w:val="20"/>
                <w:szCs w:val="20"/>
              </w:rPr>
              <w:t>SAQ:  Prompt</w:t>
            </w:r>
            <w:r w:rsidRPr="007F4DBE">
              <w:rPr>
                <w:rFonts w:ascii="Cambria" w:hAnsi="Cambria"/>
                <w:b/>
                <w:bCs/>
                <w:sz w:val="20"/>
                <w:szCs w:val="20"/>
              </w:rPr>
              <w:t xml:space="preserve">: </w:t>
            </w:r>
            <w:r w:rsidRPr="007F4DBE">
              <w:rPr>
                <w:sz w:val="20"/>
                <w:szCs w:val="20"/>
              </w:rPr>
              <w:t>Evaluate the role of nationalism in one Latin American revolution. Use specific examples from the presentation to support your argument.</w:t>
            </w:r>
          </w:p>
          <w:p w14:paraId="4DF965F9" w14:textId="77777777" w:rsidR="007F4DBE" w:rsidRPr="007F4DBE" w:rsidRDefault="007F4DBE" w:rsidP="007F4DBE">
            <w:pPr>
              <w:pStyle w:val="paragraph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70FC5EEC" w:rsidR="0093297D" w:rsidRPr="006D32FE" w:rsidRDefault="0093297D" w:rsidP="007F4DBE">
            <w:pPr>
              <w:pStyle w:val="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07A8B" w14:textId="77777777" w:rsidR="006C44D4" w:rsidRPr="006C44D4" w:rsidRDefault="006C44D4" w:rsidP="006C44D4">
            <w:pPr>
              <w:rPr>
                <w:b/>
                <w:bCs/>
                <w:sz w:val="20"/>
                <w:szCs w:val="20"/>
              </w:rPr>
            </w:pPr>
            <w:r w:rsidRPr="006C44D4">
              <w:rPr>
                <w:b/>
                <w:bCs/>
                <w:sz w:val="20"/>
                <w:szCs w:val="20"/>
              </w:rPr>
              <w:t>Write Thesis and Contextualization for DBQ</w:t>
            </w:r>
          </w:p>
          <w:p w14:paraId="65AC4CAC" w14:textId="2FEA74A7" w:rsidR="0093297D" w:rsidRPr="006D32FE" w:rsidRDefault="0093297D" w:rsidP="00FE3FE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455D1A52" w:rsidR="0093297D" w:rsidRPr="006D32FE" w:rsidRDefault="006C44D4" w:rsidP="009329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FE3FEC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amified review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B792C" w14:textId="77777777" w:rsidR="006C44D4" w:rsidRPr="006C44D4" w:rsidRDefault="006C44D4" w:rsidP="006C44D4">
            <w:pPr>
              <w:pStyle w:val="paragraph"/>
              <w:spacing w:line="259" w:lineRule="auto"/>
              <w:rPr>
                <w:rFonts w:cs="Segoe UI"/>
                <w:b/>
                <w:bCs/>
                <w:sz w:val="20"/>
                <w:szCs w:val="20"/>
              </w:rPr>
            </w:pPr>
            <w:r w:rsidRPr="006C44D4">
              <w:rPr>
                <w:rFonts w:cs="Segoe UI"/>
                <w:b/>
                <w:bCs/>
                <w:sz w:val="20"/>
                <w:szCs w:val="20"/>
              </w:rPr>
              <w:t xml:space="preserve">Complete assessment </w:t>
            </w:r>
          </w:p>
          <w:p w14:paraId="75D10DEF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E09B3C2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6464AA31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42A2D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7CFA3CC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8A18A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3CBB9B9" w14:textId="6A1F66D3" w:rsidR="0093297D" w:rsidRPr="006B4825" w:rsidRDefault="0093297D" w:rsidP="0093297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16544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69A0EEB5" w14:textId="0A4E7E56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790B1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07CD58E2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93297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3297D" w:rsidRPr="006D32FE" w:rsidRDefault="0093297D" w:rsidP="0093297D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A767B5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3A02052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61E0844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20691048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4CB1ABC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93297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3297D" w:rsidRPr="006D32FE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3297D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3297D" w:rsidRPr="00EB6477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How will the students use technology to help them master the objective.</w:t>
            </w:r>
          </w:p>
          <w:p w14:paraId="79C27A3C" w14:textId="355ED013" w:rsidR="0093297D" w:rsidRPr="006D32FE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26AA802E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34FA7355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6300EC9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4CD2D9C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1C4C7781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13B20" w14:textId="77777777" w:rsidR="00052A05" w:rsidRDefault="00052A05">
      <w:r>
        <w:separator/>
      </w:r>
    </w:p>
  </w:endnote>
  <w:endnote w:type="continuationSeparator" w:id="0">
    <w:p w14:paraId="400942D8" w14:textId="77777777" w:rsidR="00052A05" w:rsidRDefault="00052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408DE" w14:textId="77777777" w:rsidR="00052A05" w:rsidRDefault="00052A05">
      <w:r>
        <w:separator/>
      </w:r>
    </w:p>
  </w:footnote>
  <w:footnote w:type="continuationSeparator" w:id="0">
    <w:p w14:paraId="5E3840C5" w14:textId="77777777" w:rsidR="00052A05" w:rsidRDefault="00052A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5300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2A05"/>
    <w:rsid w:val="000531DB"/>
    <w:rsid w:val="0005716F"/>
    <w:rsid w:val="0006254D"/>
    <w:rsid w:val="00062699"/>
    <w:rsid w:val="00082F9C"/>
    <w:rsid w:val="00083FD9"/>
    <w:rsid w:val="00085BF7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568F0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70C1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938D0"/>
    <w:rsid w:val="00293DDC"/>
    <w:rsid w:val="00294AC2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46D0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513A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62D44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1879"/>
    <w:rsid w:val="004F2677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DCB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14D"/>
    <w:rsid w:val="005D5C60"/>
    <w:rsid w:val="005E2409"/>
    <w:rsid w:val="005E26FA"/>
    <w:rsid w:val="005E4268"/>
    <w:rsid w:val="005F5848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6478A"/>
    <w:rsid w:val="0067071E"/>
    <w:rsid w:val="006772C6"/>
    <w:rsid w:val="00680798"/>
    <w:rsid w:val="00681636"/>
    <w:rsid w:val="00686222"/>
    <w:rsid w:val="006A404F"/>
    <w:rsid w:val="006A52E5"/>
    <w:rsid w:val="006A72A3"/>
    <w:rsid w:val="006B3AD1"/>
    <w:rsid w:val="006B4267"/>
    <w:rsid w:val="006B4825"/>
    <w:rsid w:val="006C2ACB"/>
    <w:rsid w:val="006C44A5"/>
    <w:rsid w:val="006C44D4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47F9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3CB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6B9"/>
    <w:rsid w:val="007D46E6"/>
    <w:rsid w:val="007E0158"/>
    <w:rsid w:val="007E25B8"/>
    <w:rsid w:val="007E5AFC"/>
    <w:rsid w:val="007E68E0"/>
    <w:rsid w:val="007E78E9"/>
    <w:rsid w:val="007F4DBE"/>
    <w:rsid w:val="008016AE"/>
    <w:rsid w:val="00802BAA"/>
    <w:rsid w:val="008031E8"/>
    <w:rsid w:val="00807AA1"/>
    <w:rsid w:val="00813119"/>
    <w:rsid w:val="008220E5"/>
    <w:rsid w:val="00825B8B"/>
    <w:rsid w:val="00836255"/>
    <w:rsid w:val="0083719C"/>
    <w:rsid w:val="00844C40"/>
    <w:rsid w:val="00857F27"/>
    <w:rsid w:val="00860FBC"/>
    <w:rsid w:val="008653CA"/>
    <w:rsid w:val="00865CE8"/>
    <w:rsid w:val="00884CDC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3297D"/>
    <w:rsid w:val="00945E73"/>
    <w:rsid w:val="00947985"/>
    <w:rsid w:val="00953705"/>
    <w:rsid w:val="00955D52"/>
    <w:rsid w:val="00982D81"/>
    <w:rsid w:val="0098556E"/>
    <w:rsid w:val="00991CE8"/>
    <w:rsid w:val="00992350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16BB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07D0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16F2"/>
    <w:rsid w:val="00CB398A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2A3C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2390"/>
    <w:rsid w:val="00DC39CB"/>
    <w:rsid w:val="00DD4142"/>
    <w:rsid w:val="00DD6DC7"/>
    <w:rsid w:val="00DE24C8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67E77"/>
    <w:rsid w:val="00E72D37"/>
    <w:rsid w:val="00E72E0E"/>
    <w:rsid w:val="00E74A9C"/>
    <w:rsid w:val="00E778C8"/>
    <w:rsid w:val="00E84D71"/>
    <w:rsid w:val="00E85002"/>
    <w:rsid w:val="00E8610F"/>
    <w:rsid w:val="00E86611"/>
    <w:rsid w:val="00E90913"/>
    <w:rsid w:val="00E944C3"/>
    <w:rsid w:val="00EA00D6"/>
    <w:rsid w:val="00EA6A3F"/>
    <w:rsid w:val="00EB3028"/>
    <w:rsid w:val="00EB5FDB"/>
    <w:rsid w:val="00EB6477"/>
    <w:rsid w:val="00EC0BDD"/>
    <w:rsid w:val="00EC21BC"/>
    <w:rsid w:val="00EE0944"/>
    <w:rsid w:val="00EE13E4"/>
    <w:rsid w:val="00EE2281"/>
    <w:rsid w:val="00EF0065"/>
    <w:rsid w:val="00EF04FB"/>
    <w:rsid w:val="00EF59E3"/>
    <w:rsid w:val="00EF6705"/>
    <w:rsid w:val="00F05293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77A74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E3FE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BF7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color w:val="000000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color w:val="000000"/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 w:line="276" w:lineRule="auto"/>
    </w:pPr>
    <w:rPr>
      <w:rFonts w:ascii="Arial" w:eastAsia="Arial" w:hAnsi="Arial" w:cs="Arial"/>
      <w:color w:val="000000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 w:line="276" w:lineRule="auto"/>
    </w:pPr>
    <w:rPr>
      <w:rFonts w:ascii="Arial" w:eastAsia="Arial" w:hAnsi="Arial" w:cs="Arial"/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="Arial" w:eastAsia="Arial" w:hAnsi="Arial" w:cs="Arial"/>
      <w:color w:val="000000"/>
      <w:sz w:val="22"/>
      <w:szCs w:val="22"/>
    </w:r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eastAsia="Arial" w:hAnsi="Lucida Grande" w:cs="Lucida Grande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eastAsia="Arial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ascii="Arial" w:eastAsia="Arial" w:hAnsi="Arial"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95370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53705"/>
    <w:rPr>
      <w:i/>
      <w:iCs/>
    </w:rPr>
  </w:style>
  <w:style w:type="character" w:customStyle="1" w:styleId="answerparsertextcontainerziiv">
    <w:name w:val="answerparser_textcontainer__z_iiv"/>
    <w:basedOn w:val="DefaultParagraphFont"/>
    <w:rsid w:val="00E67E77"/>
  </w:style>
  <w:style w:type="character" w:styleId="HTMLCode">
    <w:name w:val="HTML Code"/>
    <w:basedOn w:val="DefaultParagraphFont"/>
    <w:uiPriority w:val="99"/>
    <w:semiHidden/>
    <w:unhideWhenUsed/>
    <w:rsid w:val="00E67E7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B48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9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71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7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069</Words>
  <Characters>609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8-02T19:14:00Z</cp:lastPrinted>
  <dcterms:created xsi:type="dcterms:W3CDTF">2025-02-10T06:11:00Z</dcterms:created>
  <dcterms:modified xsi:type="dcterms:W3CDTF">2025-02-10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